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F13EC" w14:textId="68B05DFE" w:rsidR="00B12B52" w:rsidRDefault="0013743A" w:rsidP="2EA3BB02">
      <w:pPr>
        <w:jc w:val="center"/>
        <w:rPr>
          <w:b/>
          <w:bCs/>
          <w:sz w:val="28"/>
          <w:szCs w:val="28"/>
        </w:rPr>
      </w:pPr>
      <w:r w:rsidRPr="2EA3BB02">
        <w:rPr>
          <w:b/>
          <w:bCs/>
          <w:sz w:val="28"/>
          <w:szCs w:val="28"/>
        </w:rPr>
        <w:t>NEW HIRE ORIENTATION CHECKLIST</w:t>
      </w:r>
    </w:p>
    <w:p w14:paraId="7612E44E" w14:textId="4DCD7720" w:rsidR="0013743A" w:rsidRDefault="0013743A" w:rsidP="0013743A">
      <w:pPr>
        <w:jc w:val="center"/>
        <w:rPr>
          <w:rFonts w:cstheme="minorHAnsi"/>
          <w:b/>
          <w:bCs/>
        </w:rPr>
      </w:pPr>
    </w:p>
    <w:p w14:paraId="16ECEBFC" w14:textId="6F6F3584" w:rsidR="45267FF1" w:rsidRDefault="45267FF1" w:rsidP="2EA3BB02">
      <w:r w:rsidRPr="2EA3BB02">
        <w:t xml:space="preserve">Employer </w:t>
      </w:r>
      <w:r w:rsidR="617B674C" w:rsidRPr="2EA3BB02">
        <w:t>Name:</w:t>
      </w:r>
      <w:r w:rsidRPr="2EA3BB02">
        <w:t xml:space="preserve"> ________</w:t>
      </w:r>
      <w:r w:rsidR="004B415D">
        <w:t>_____________________</w:t>
      </w:r>
      <w:r w:rsidRPr="2EA3BB02">
        <w:t>__________________________________</w:t>
      </w:r>
    </w:p>
    <w:p w14:paraId="4BD030F9" w14:textId="71476973" w:rsidR="2EA3BB02" w:rsidRDefault="2EA3BB02" w:rsidP="2EA3BB02"/>
    <w:p w14:paraId="5E5FEAF4" w14:textId="755EC4DD" w:rsidR="0013743A" w:rsidRDefault="0013743A" w:rsidP="2EA3BB02">
      <w:r w:rsidRPr="2EA3BB02">
        <w:t>Employee Name:  ________________________</w:t>
      </w:r>
      <w:r w:rsidR="004B415D">
        <w:t>________________________</w:t>
      </w:r>
      <w:r w:rsidRPr="2EA3BB02">
        <w:t>______________</w:t>
      </w:r>
    </w:p>
    <w:p w14:paraId="318D78AD" w14:textId="1B5B479D" w:rsidR="0013743A" w:rsidRDefault="0013743A" w:rsidP="0013743A">
      <w:pPr>
        <w:rPr>
          <w:rFonts w:cstheme="minorHAnsi"/>
        </w:rPr>
      </w:pPr>
    </w:p>
    <w:p w14:paraId="788B7EDB" w14:textId="4FB33F9B" w:rsidR="0013743A" w:rsidRDefault="0013743A" w:rsidP="2EA3BB02">
      <w:r w:rsidRPr="2EA3BB02">
        <w:t xml:space="preserve">Date of Hire: ___________ </w:t>
      </w:r>
      <w:r w:rsidR="44B7B747" w:rsidRPr="2EA3BB02">
        <w:t xml:space="preserve">      </w:t>
      </w:r>
    </w:p>
    <w:p w14:paraId="6BBA01A6" w14:textId="77777777" w:rsidR="0013743A" w:rsidRDefault="0013743A" w:rsidP="0013743A">
      <w:pPr>
        <w:rPr>
          <w:rFonts w:cstheme="minorHAnsi"/>
        </w:rPr>
      </w:pPr>
    </w:p>
    <w:p w14:paraId="17D6FF72" w14:textId="6083548C" w:rsidR="0013743A" w:rsidRDefault="0013743A" w:rsidP="0013743A">
      <w:pP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>
        <w:rPr>
          <w:rFonts w:ascii="Calibri" w:hAnsi="Calibri" w:cs="Calibri"/>
        </w:rPr>
        <w:fldChar w:fldCharType="end"/>
      </w:r>
      <w:r>
        <w:rPr>
          <w:rFonts w:ascii="Calibri" w:hAnsi="Calibri" w:cs="Calibri"/>
        </w:rPr>
        <w:t xml:space="preserve">  Full Tim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>
        <w:rPr>
          <w:rFonts w:ascii="Calibri" w:hAnsi="Calibri" w:cs="Calibri"/>
        </w:rPr>
        <w:fldChar w:fldCharType="end"/>
      </w:r>
      <w:r>
        <w:rPr>
          <w:rFonts w:ascii="Calibri" w:hAnsi="Calibri" w:cs="Calibri"/>
        </w:rPr>
        <w:t xml:space="preserve"> Part Tim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>
        <w:rPr>
          <w:rFonts w:ascii="Calibri" w:hAnsi="Calibri" w:cs="Calibri"/>
        </w:rPr>
        <w:fldChar w:fldCharType="end"/>
      </w:r>
      <w:r>
        <w:rPr>
          <w:rFonts w:ascii="Calibri" w:hAnsi="Calibri" w:cs="Calibri"/>
        </w:rPr>
        <w:t xml:space="preserve"> Temporary</w:t>
      </w:r>
    </w:p>
    <w:p w14:paraId="294F75EC" w14:textId="686BAA43" w:rsidR="0013743A" w:rsidRDefault="0013743A" w:rsidP="0013743A">
      <w:pPr>
        <w:jc w:val="center"/>
        <w:rPr>
          <w:rFonts w:ascii="Calibri" w:hAnsi="Calibri" w:cs="Calibri"/>
        </w:rPr>
      </w:pPr>
    </w:p>
    <w:tbl>
      <w:tblPr>
        <w:tblStyle w:val="TableGrid"/>
        <w:tblW w:w="9720" w:type="dxa"/>
        <w:tblInd w:w="-95" w:type="dxa"/>
        <w:tblLook w:val="04A0" w:firstRow="1" w:lastRow="0" w:firstColumn="1" w:lastColumn="0" w:noHBand="0" w:noVBand="1"/>
      </w:tblPr>
      <w:tblGrid>
        <w:gridCol w:w="540"/>
        <w:gridCol w:w="4229"/>
        <w:gridCol w:w="541"/>
        <w:gridCol w:w="4410"/>
      </w:tblGrid>
      <w:tr w:rsidR="0013743A" w14:paraId="2491E062" w14:textId="77777777" w:rsidTr="00370685">
        <w:tc>
          <w:tcPr>
            <w:tcW w:w="540" w:type="dxa"/>
          </w:tcPr>
          <w:p w14:paraId="33463E78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28D750F2" w14:textId="0A320377" w:rsidR="0013743A" w:rsidRP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Resume</w:t>
            </w:r>
          </w:p>
        </w:tc>
        <w:tc>
          <w:tcPr>
            <w:tcW w:w="541" w:type="dxa"/>
          </w:tcPr>
          <w:p w14:paraId="67491519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79BB6155" w14:textId="0348DC93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enefits of Caring </w:t>
            </w:r>
          </w:p>
        </w:tc>
      </w:tr>
      <w:tr w:rsidR="0013743A" w14:paraId="089F8205" w14:textId="77777777" w:rsidTr="00370685">
        <w:tc>
          <w:tcPr>
            <w:tcW w:w="540" w:type="dxa"/>
          </w:tcPr>
          <w:p w14:paraId="7C2F0618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3309C4AD" w14:textId="467453CE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Employment Application</w:t>
            </w:r>
          </w:p>
        </w:tc>
        <w:tc>
          <w:tcPr>
            <w:tcW w:w="541" w:type="dxa"/>
          </w:tcPr>
          <w:p w14:paraId="18CAE15D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3A346F52" w14:textId="24901018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EAP Brochure</w:t>
            </w:r>
          </w:p>
        </w:tc>
      </w:tr>
      <w:tr w:rsidR="0013743A" w14:paraId="3C764C00" w14:textId="77777777" w:rsidTr="00370685">
        <w:tc>
          <w:tcPr>
            <w:tcW w:w="540" w:type="dxa"/>
          </w:tcPr>
          <w:p w14:paraId="7340BDD5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15BF8599" w14:textId="755DB912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Employee Reference Checks</w:t>
            </w:r>
          </w:p>
        </w:tc>
        <w:tc>
          <w:tcPr>
            <w:tcW w:w="541" w:type="dxa"/>
          </w:tcPr>
          <w:p w14:paraId="6F7503BD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771D5C99" w14:textId="0C948076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alth Insurance Marketplace </w:t>
            </w:r>
            <w:r w:rsidR="00906A42">
              <w:rPr>
                <w:rFonts w:cstheme="minorHAnsi"/>
              </w:rPr>
              <w:t>Notice</w:t>
            </w:r>
          </w:p>
        </w:tc>
      </w:tr>
      <w:tr w:rsidR="0013743A" w14:paraId="3EFC7225" w14:textId="77777777" w:rsidTr="00370685">
        <w:tc>
          <w:tcPr>
            <w:tcW w:w="540" w:type="dxa"/>
          </w:tcPr>
          <w:p w14:paraId="4D9B70AC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5F3E435C" w14:textId="5726BB23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Job Offer</w:t>
            </w:r>
          </w:p>
        </w:tc>
        <w:tc>
          <w:tcPr>
            <w:tcW w:w="541" w:type="dxa"/>
          </w:tcPr>
          <w:p w14:paraId="72AB0832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266655F5" w14:textId="62AD223E" w:rsidR="0013743A" w:rsidRDefault="00370685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403(b) Retirement Packet</w:t>
            </w:r>
          </w:p>
        </w:tc>
      </w:tr>
      <w:tr w:rsidR="0013743A" w14:paraId="3BC61D34" w14:textId="77777777" w:rsidTr="00370685">
        <w:tc>
          <w:tcPr>
            <w:tcW w:w="540" w:type="dxa"/>
          </w:tcPr>
          <w:p w14:paraId="595B6F7D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23D0F729" w14:textId="78AA67CA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Job Description</w:t>
            </w:r>
          </w:p>
        </w:tc>
        <w:tc>
          <w:tcPr>
            <w:tcW w:w="541" w:type="dxa"/>
          </w:tcPr>
          <w:p w14:paraId="22A6B730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70CE775D" w14:textId="4BA1F878" w:rsidR="0013743A" w:rsidRDefault="00906A42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Benefit Solutions Center Contact Info</w:t>
            </w:r>
          </w:p>
        </w:tc>
      </w:tr>
      <w:tr w:rsidR="0013743A" w14:paraId="48B4C8D0" w14:textId="77777777" w:rsidTr="00370685">
        <w:tc>
          <w:tcPr>
            <w:tcW w:w="540" w:type="dxa"/>
          </w:tcPr>
          <w:p w14:paraId="2D7A4DD0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4807F184" w14:textId="0A1792C7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Employee Contact Information Form</w:t>
            </w:r>
          </w:p>
        </w:tc>
        <w:tc>
          <w:tcPr>
            <w:tcW w:w="541" w:type="dxa"/>
          </w:tcPr>
          <w:p w14:paraId="73C91D55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0577318E" w14:textId="1256082A" w:rsidR="0013743A" w:rsidRDefault="00D6034F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Time Saver Information</w:t>
            </w:r>
          </w:p>
        </w:tc>
      </w:tr>
      <w:tr w:rsidR="0013743A" w14:paraId="0DAB182F" w14:textId="77777777" w:rsidTr="00370685">
        <w:tc>
          <w:tcPr>
            <w:tcW w:w="540" w:type="dxa"/>
          </w:tcPr>
          <w:p w14:paraId="1AFB3470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32176483" w14:textId="5FD7D0E8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I-9 Form</w:t>
            </w:r>
          </w:p>
        </w:tc>
        <w:tc>
          <w:tcPr>
            <w:tcW w:w="541" w:type="dxa"/>
          </w:tcPr>
          <w:p w14:paraId="4677B56E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79780D81" w14:textId="06CA8C28" w:rsidR="0013743A" w:rsidRDefault="00370685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</w:t>
            </w:r>
          </w:p>
        </w:tc>
      </w:tr>
      <w:tr w:rsidR="0013743A" w14:paraId="5C79D6DF" w14:textId="77777777" w:rsidTr="00370685">
        <w:tc>
          <w:tcPr>
            <w:tcW w:w="540" w:type="dxa"/>
          </w:tcPr>
          <w:p w14:paraId="7AB6F22A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57753FE0" w14:textId="30DEAE95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W4 Withholding Form</w:t>
            </w:r>
          </w:p>
        </w:tc>
        <w:tc>
          <w:tcPr>
            <w:tcW w:w="541" w:type="dxa"/>
          </w:tcPr>
          <w:p w14:paraId="48204FB6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1A9EE312" w14:textId="5F6DEAF1" w:rsidR="0013743A" w:rsidRDefault="00370685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</w:t>
            </w:r>
          </w:p>
        </w:tc>
      </w:tr>
      <w:tr w:rsidR="0013743A" w14:paraId="6215F00F" w14:textId="77777777" w:rsidTr="00370685">
        <w:tc>
          <w:tcPr>
            <w:tcW w:w="540" w:type="dxa"/>
          </w:tcPr>
          <w:p w14:paraId="266BDF4F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13629CEA" w14:textId="0FDF28A0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IT-2104 Withholding Form</w:t>
            </w:r>
          </w:p>
        </w:tc>
        <w:tc>
          <w:tcPr>
            <w:tcW w:w="541" w:type="dxa"/>
          </w:tcPr>
          <w:p w14:paraId="492A6DDC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7BC57B3E" w14:textId="5393E9ED" w:rsidR="0013743A" w:rsidRDefault="00370685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</w:t>
            </w:r>
          </w:p>
        </w:tc>
      </w:tr>
      <w:tr w:rsidR="0013743A" w14:paraId="4C3C5A28" w14:textId="77777777" w:rsidTr="00370685">
        <w:tc>
          <w:tcPr>
            <w:tcW w:w="540" w:type="dxa"/>
          </w:tcPr>
          <w:p w14:paraId="17377E81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46FCCDE4" w14:textId="65A2F920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Direct Deposit Authorization Form</w:t>
            </w:r>
          </w:p>
        </w:tc>
        <w:tc>
          <w:tcPr>
            <w:tcW w:w="541" w:type="dxa"/>
          </w:tcPr>
          <w:p w14:paraId="6B73720D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46EB4ED7" w14:textId="07ED6498" w:rsidR="0013743A" w:rsidRDefault="00370685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</w:t>
            </w:r>
          </w:p>
        </w:tc>
      </w:tr>
      <w:tr w:rsidR="0013743A" w14:paraId="2F629828" w14:textId="77777777" w:rsidTr="00370685">
        <w:tc>
          <w:tcPr>
            <w:tcW w:w="540" w:type="dxa"/>
          </w:tcPr>
          <w:p w14:paraId="26AAFD77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08CA87E4" w14:textId="4CD5F350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Employee Screening and Consent</w:t>
            </w:r>
          </w:p>
        </w:tc>
        <w:tc>
          <w:tcPr>
            <w:tcW w:w="541" w:type="dxa"/>
          </w:tcPr>
          <w:p w14:paraId="5CCBD825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132FE4A0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3803ED61" w14:textId="77777777" w:rsidTr="00370685">
        <w:tc>
          <w:tcPr>
            <w:tcW w:w="540" w:type="dxa"/>
          </w:tcPr>
          <w:p w14:paraId="74C6BEB6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078F3E63" w14:textId="62EFE55B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Equal Employment Voluntary Disclosure</w:t>
            </w:r>
          </w:p>
        </w:tc>
        <w:tc>
          <w:tcPr>
            <w:tcW w:w="541" w:type="dxa"/>
          </w:tcPr>
          <w:p w14:paraId="1D590F98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7CB7F376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75C981C2" w14:textId="77777777" w:rsidTr="00370685">
        <w:tc>
          <w:tcPr>
            <w:tcW w:w="540" w:type="dxa"/>
          </w:tcPr>
          <w:p w14:paraId="79D8A8D6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07D21DD8" w14:textId="0750FE2D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Child Protection Acknowledgement</w:t>
            </w:r>
          </w:p>
        </w:tc>
        <w:tc>
          <w:tcPr>
            <w:tcW w:w="541" w:type="dxa"/>
          </w:tcPr>
          <w:p w14:paraId="22CFA3F0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12D0F812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5CACBE97" w14:textId="77777777" w:rsidTr="00370685">
        <w:tc>
          <w:tcPr>
            <w:tcW w:w="540" w:type="dxa"/>
          </w:tcPr>
          <w:p w14:paraId="73743A40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4CEB97B2" w14:textId="44E6D989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Employee Handbook</w:t>
            </w:r>
            <w:r w:rsidR="00370685">
              <w:rPr>
                <w:rFonts w:cstheme="minorHAnsi"/>
              </w:rPr>
              <w:t>/</w:t>
            </w:r>
            <w:r>
              <w:rPr>
                <w:rFonts w:cstheme="minorHAnsi"/>
              </w:rPr>
              <w:t>Acknowledgement</w:t>
            </w:r>
          </w:p>
        </w:tc>
        <w:tc>
          <w:tcPr>
            <w:tcW w:w="541" w:type="dxa"/>
          </w:tcPr>
          <w:p w14:paraId="0527579E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5158F49B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003BB798" w14:textId="77777777" w:rsidTr="00370685">
        <w:tc>
          <w:tcPr>
            <w:tcW w:w="540" w:type="dxa"/>
          </w:tcPr>
          <w:p w14:paraId="5FD1414D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79C309A6" w14:textId="1CE7FF6B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Anti-Harassment</w:t>
            </w:r>
            <w:r w:rsidR="00D6034F">
              <w:rPr>
                <w:rFonts w:cstheme="minorHAnsi"/>
              </w:rPr>
              <w:t xml:space="preserve"> &amp; Discrimination Training</w:t>
            </w:r>
            <w:r>
              <w:rPr>
                <w:rFonts w:cstheme="minorHAnsi"/>
              </w:rPr>
              <w:t xml:space="preserve"> Instructions</w:t>
            </w:r>
          </w:p>
        </w:tc>
        <w:tc>
          <w:tcPr>
            <w:tcW w:w="541" w:type="dxa"/>
          </w:tcPr>
          <w:p w14:paraId="4A562DF9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672E8F48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5B2EA365" w14:textId="77777777" w:rsidTr="00370685">
        <w:tc>
          <w:tcPr>
            <w:tcW w:w="540" w:type="dxa"/>
          </w:tcPr>
          <w:p w14:paraId="294E9AD1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47960736" w14:textId="536ADE70" w:rsidR="0013743A" w:rsidRDefault="00906A42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YS Paid Family Leave </w:t>
            </w:r>
            <w:proofErr w:type="spellStart"/>
            <w:r>
              <w:rPr>
                <w:rFonts w:cstheme="minorHAnsi"/>
              </w:rPr>
              <w:t>Opt</w:t>
            </w:r>
            <w:proofErr w:type="spellEnd"/>
            <w:r>
              <w:rPr>
                <w:rFonts w:cstheme="minorHAnsi"/>
              </w:rPr>
              <w:t xml:space="preserve"> Out Waiver</w:t>
            </w:r>
          </w:p>
        </w:tc>
        <w:tc>
          <w:tcPr>
            <w:tcW w:w="541" w:type="dxa"/>
          </w:tcPr>
          <w:p w14:paraId="619F80CD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3F1D1EAD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506E03D9" w14:textId="77777777" w:rsidTr="00370685">
        <w:tc>
          <w:tcPr>
            <w:tcW w:w="540" w:type="dxa"/>
          </w:tcPr>
          <w:p w14:paraId="46B5ED1D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4C56453B" w14:textId="2ECD0D9E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I Pay Instructions</w:t>
            </w:r>
          </w:p>
        </w:tc>
        <w:tc>
          <w:tcPr>
            <w:tcW w:w="541" w:type="dxa"/>
          </w:tcPr>
          <w:p w14:paraId="24AABE27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454DB037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29005336" w14:textId="77777777" w:rsidTr="00370685">
        <w:tc>
          <w:tcPr>
            <w:tcW w:w="540" w:type="dxa"/>
          </w:tcPr>
          <w:p w14:paraId="2F934A05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408B6ED8" w14:textId="12808DF2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VIRTUS Training</w:t>
            </w:r>
            <w:r w:rsidR="00D6034F">
              <w:rPr>
                <w:rFonts w:cstheme="minorHAnsi"/>
              </w:rPr>
              <w:t xml:space="preserve"> Information</w:t>
            </w:r>
          </w:p>
        </w:tc>
        <w:tc>
          <w:tcPr>
            <w:tcW w:w="541" w:type="dxa"/>
          </w:tcPr>
          <w:p w14:paraId="402823D1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5EF2F07A" w14:textId="77777777" w:rsidR="0013743A" w:rsidRDefault="0013743A" w:rsidP="0013743A">
            <w:pPr>
              <w:rPr>
                <w:rFonts w:cstheme="minorHAnsi"/>
              </w:rPr>
            </w:pPr>
          </w:p>
        </w:tc>
      </w:tr>
      <w:tr w:rsidR="0013743A" w14:paraId="3175D3D4" w14:textId="77777777" w:rsidTr="00370685">
        <w:tc>
          <w:tcPr>
            <w:tcW w:w="540" w:type="dxa"/>
          </w:tcPr>
          <w:p w14:paraId="569D09E1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229" w:type="dxa"/>
          </w:tcPr>
          <w:p w14:paraId="6190E51D" w14:textId="5B8530B3" w:rsidR="0013743A" w:rsidRDefault="0013743A" w:rsidP="0013743A">
            <w:pPr>
              <w:rPr>
                <w:rFonts w:cstheme="minorHAnsi"/>
              </w:rPr>
            </w:pPr>
            <w:r>
              <w:rPr>
                <w:rFonts w:cstheme="minorHAnsi"/>
              </w:rPr>
              <w:t>Time Approval and Sign Off Schedule</w:t>
            </w:r>
          </w:p>
        </w:tc>
        <w:tc>
          <w:tcPr>
            <w:tcW w:w="541" w:type="dxa"/>
          </w:tcPr>
          <w:p w14:paraId="0EB2645A" w14:textId="77777777" w:rsidR="0013743A" w:rsidRDefault="0013743A" w:rsidP="0013743A">
            <w:pPr>
              <w:jc w:val="center"/>
              <w:rPr>
                <w:rFonts w:cstheme="minorHAnsi"/>
              </w:rPr>
            </w:pPr>
          </w:p>
        </w:tc>
        <w:tc>
          <w:tcPr>
            <w:tcW w:w="4410" w:type="dxa"/>
          </w:tcPr>
          <w:p w14:paraId="6CC089DD" w14:textId="77777777" w:rsidR="0013743A" w:rsidRDefault="0013743A" w:rsidP="0013743A">
            <w:pPr>
              <w:rPr>
                <w:rFonts w:cstheme="minorHAnsi"/>
              </w:rPr>
            </w:pPr>
          </w:p>
        </w:tc>
      </w:tr>
    </w:tbl>
    <w:p w14:paraId="37455855" w14:textId="77777777" w:rsidR="00370685" w:rsidRDefault="00370685" w:rsidP="00370685">
      <w:pPr>
        <w:rPr>
          <w:rFonts w:cstheme="minorHAnsi"/>
          <w:sz w:val="22"/>
          <w:szCs w:val="22"/>
        </w:rPr>
      </w:pPr>
    </w:p>
    <w:p w14:paraId="18470769" w14:textId="2A9BF7C0" w:rsidR="00370685" w:rsidRDefault="00370685" w:rsidP="00D6034F">
      <w:pPr>
        <w:rPr>
          <w:rFonts w:cstheme="minorHAnsi"/>
          <w:sz w:val="22"/>
          <w:szCs w:val="22"/>
        </w:rPr>
      </w:pPr>
      <w:r w:rsidRPr="00370685">
        <w:rPr>
          <w:rFonts w:cstheme="minorHAnsi"/>
          <w:sz w:val="22"/>
          <w:szCs w:val="22"/>
        </w:rPr>
        <w:t>I hereby certify that the above items were discussed with me and that I have received the Employee Handbook</w:t>
      </w:r>
      <w:r w:rsidR="00D6034F">
        <w:rPr>
          <w:rFonts w:cstheme="minorHAnsi"/>
          <w:sz w:val="22"/>
          <w:szCs w:val="22"/>
        </w:rPr>
        <w:t xml:space="preserve">.  </w:t>
      </w:r>
    </w:p>
    <w:p w14:paraId="4CC07178" w14:textId="77777777" w:rsidR="00D6034F" w:rsidRPr="00370685" w:rsidRDefault="00D6034F" w:rsidP="00D6034F">
      <w:pPr>
        <w:rPr>
          <w:rFonts w:cstheme="minorHAnsi"/>
          <w:sz w:val="22"/>
          <w:szCs w:val="22"/>
        </w:rPr>
      </w:pPr>
    </w:p>
    <w:p w14:paraId="127CFA6A" w14:textId="77FE9847" w:rsidR="00370685" w:rsidRDefault="00370685" w:rsidP="2EA3BB02">
      <w:r w:rsidRPr="2EA3BB02">
        <w:t>________________________________________________</w:t>
      </w:r>
      <w:r>
        <w:tab/>
      </w:r>
      <w:r w:rsidR="29595CB8" w:rsidRPr="2EA3BB02">
        <w:t xml:space="preserve">           </w:t>
      </w:r>
      <w:r w:rsidRPr="2EA3BB02">
        <w:t>__________________</w:t>
      </w:r>
    </w:p>
    <w:p w14:paraId="658B78D5" w14:textId="33F6DA1D" w:rsidR="00B12B52" w:rsidRPr="00370685" w:rsidRDefault="00370685" w:rsidP="00370685">
      <w:pPr>
        <w:rPr>
          <w:rFonts w:cstheme="minorHAnsi"/>
        </w:rPr>
      </w:pPr>
      <w:r>
        <w:rPr>
          <w:rFonts w:cstheme="minorHAnsi"/>
        </w:rPr>
        <w:t>Employee Signature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Date</w:t>
      </w:r>
    </w:p>
    <w:sectPr w:rsidR="00B12B52" w:rsidRPr="00370685" w:rsidSect="007256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4C9FC" w14:textId="77777777" w:rsidR="00DC0949" w:rsidRDefault="00DC0949" w:rsidP="00FD1312">
      <w:r>
        <w:separator/>
      </w:r>
    </w:p>
  </w:endnote>
  <w:endnote w:type="continuationSeparator" w:id="0">
    <w:p w14:paraId="44905D33" w14:textId="77777777" w:rsidR="00DC0949" w:rsidRDefault="00DC0949" w:rsidP="00FD1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F0B1C" w14:textId="77777777" w:rsidR="00DC0949" w:rsidRDefault="00DC0949" w:rsidP="00FD1312">
      <w:r>
        <w:separator/>
      </w:r>
    </w:p>
  </w:footnote>
  <w:footnote w:type="continuationSeparator" w:id="0">
    <w:p w14:paraId="78C6AE7E" w14:textId="77777777" w:rsidR="00DC0949" w:rsidRDefault="00DC0949" w:rsidP="00FD13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477C0"/>
    <w:multiLevelType w:val="hybridMultilevel"/>
    <w:tmpl w:val="8420604E"/>
    <w:lvl w:ilvl="0" w:tplc="A9CEB866">
      <w:start w:val="1"/>
      <w:numFmt w:val="bullet"/>
      <w:lvlText w:val=""/>
      <w:lvlJc w:val="left"/>
      <w:pPr>
        <w:ind w:left="7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28B555F6"/>
    <w:multiLevelType w:val="hybridMultilevel"/>
    <w:tmpl w:val="258AA6DA"/>
    <w:lvl w:ilvl="0" w:tplc="A9CEB8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D776C1"/>
    <w:multiLevelType w:val="hybridMultilevel"/>
    <w:tmpl w:val="2DBE5280"/>
    <w:lvl w:ilvl="0" w:tplc="A9CEB866">
      <w:start w:val="1"/>
      <w:numFmt w:val="bullet"/>
      <w:lvlText w:val=""/>
      <w:lvlJc w:val="left"/>
      <w:pPr>
        <w:ind w:left="78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34B121F"/>
    <w:multiLevelType w:val="hybridMultilevel"/>
    <w:tmpl w:val="A1560B78"/>
    <w:lvl w:ilvl="0" w:tplc="A9CEB86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456506">
    <w:abstractNumId w:val="3"/>
  </w:num>
  <w:num w:numId="2" w16cid:durableId="1090003867">
    <w:abstractNumId w:val="0"/>
  </w:num>
  <w:num w:numId="3" w16cid:durableId="1357582224">
    <w:abstractNumId w:val="2"/>
  </w:num>
  <w:num w:numId="4" w16cid:durableId="3071749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Dc3M7c0NzUyNDJS0lEKTi0uzszPAykwrAUAmvQSuiwAAAA="/>
  </w:docVars>
  <w:rsids>
    <w:rsidRoot w:val="00FD1312"/>
    <w:rsid w:val="00016C7F"/>
    <w:rsid w:val="00025F80"/>
    <w:rsid w:val="000A15F9"/>
    <w:rsid w:val="000B3DE6"/>
    <w:rsid w:val="000B7682"/>
    <w:rsid w:val="000D53E9"/>
    <w:rsid w:val="0013743A"/>
    <w:rsid w:val="001C3AF7"/>
    <w:rsid w:val="0025120C"/>
    <w:rsid w:val="002F13CA"/>
    <w:rsid w:val="00370685"/>
    <w:rsid w:val="00422701"/>
    <w:rsid w:val="00441D3C"/>
    <w:rsid w:val="004B22E2"/>
    <w:rsid w:val="004B415D"/>
    <w:rsid w:val="004C2D57"/>
    <w:rsid w:val="00523355"/>
    <w:rsid w:val="00560906"/>
    <w:rsid w:val="0060313A"/>
    <w:rsid w:val="00617BC4"/>
    <w:rsid w:val="00697FDB"/>
    <w:rsid w:val="006A511F"/>
    <w:rsid w:val="007100F4"/>
    <w:rsid w:val="00725699"/>
    <w:rsid w:val="0073312D"/>
    <w:rsid w:val="007D5DE8"/>
    <w:rsid w:val="007F07D9"/>
    <w:rsid w:val="008024DE"/>
    <w:rsid w:val="00883C44"/>
    <w:rsid w:val="008950F6"/>
    <w:rsid w:val="008A0D69"/>
    <w:rsid w:val="008B6C08"/>
    <w:rsid w:val="00906A42"/>
    <w:rsid w:val="00997D09"/>
    <w:rsid w:val="00997EDA"/>
    <w:rsid w:val="009A4558"/>
    <w:rsid w:val="00B12B52"/>
    <w:rsid w:val="00C12DB9"/>
    <w:rsid w:val="00CD0881"/>
    <w:rsid w:val="00CF0E8E"/>
    <w:rsid w:val="00D52CC2"/>
    <w:rsid w:val="00D6034F"/>
    <w:rsid w:val="00D86123"/>
    <w:rsid w:val="00DC0949"/>
    <w:rsid w:val="00E17986"/>
    <w:rsid w:val="00F766D9"/>
    <w:rsid w:val="00FD1312"/>
    <w:rsid w:val="00FE05AD"/>
    <w:rsid w:val="00FE687C"/>
    <w:rsid w:val="19CD68F3"/>
    <w:rsid w:val="29595CB8"/>
    <w:rsid w:val="2A788A1E"/>
    <w:rsid w:val="2EA3BB02"/>
    <w:rsid w:val="44B7B747"/>
    <w:rsid w:val="45267FF1"/>
    <w:rsid w:val="5CCE7542"/>
    <w:rsid w:val="60B4B6BA"/>
    <w:rsid w:val="617B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50FDC"/>
  <w14:defaultImageDpi w14:val="32767"/>
  <w15:docId w15:val="{45650916-7CE7-444E-A62A-199C4854D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3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1312"/>
  </w:style>
  <w:style w:type="paragraph" w:styleId="Footer">
    <w:name w:val="footer"/>
    <w:basedOn w:val="Normal"/>
    <w:link w:val="FooterChar"/>
    <w:uiPriority w:val="99"/>
    <w:unhideWhenUsed/>
    <w:rsid w:val="00FD13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312"/>
  </w:style>
  <w:style w:type="paragraph" w:styleId="BalloonText">
    <w:name w:val="Balloon Text"/>
    <w:basedOn w:val="Normal"/>
    <w:link w:val="BalloonTextChar"/>
    <w:uiPriority w:val="99"/>
    <w:semiHidden/>
    <w:unhideWhenUsed/>
    <w:rsid w:val="002F1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3C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E05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5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3743A"/>
    <w:pPr>
      <w:ind w:left="720"/>
      <w:contextualSpacing/>
    </w:pPr>
  </w:style>
  <w:style w:type="table" w:styleId="TableGrid">
    <w:name w:val="Table Grid"/>
    <w:basedOn w:val="TableNormal"/>
    <w:uiPriority w:val="39"/>
    <w:rsid w:val="00137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0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3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64AEBDC1F001459C6184346C55F31F" ma:contentTypeVersion="18" ma:contentTypeDescription="Create a new document." ma:contentTypeScope="" ma:versionID="52bbf7e7bbd195b31db6ef4609839f6b">
  <xsd:schema xmlns:xsd="http://www.w3.org/2001/XMLSchema" xmlns:xs="http://www.w3.org/2001/XMLSchema" xmlns:p="http://schemas.microsoft.com/office/2006/metadata/properties" xmlns:ns2="fdbc256c-cc09-4368-9358-2b67dd8755d3" xmlns:ns3="b71e9237-0977-4317-a2d4-bab050a511a6" targetNamespace="http://schemas.microsoft.com/office/2006/metadata/properties" ma:root="true" ma:fieldsID="16e424158c7b12fb1e753ca4028333ca" ns2:_="" ns3:_="">
    <xsd:import namespace="fdbc256c-cc09-4368-9358-2b67dd8755d3"/>
    <xsd:import namespace="b71e9237-0977-4317-a2d4-bab050a511a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bc256c-cc09-4368-9358-2b67dd8755d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a8790e7d-ed4f-4ae2-ad2c-c410e925140a}" ma:internalName="TaxCatchAll" ma:showField="CatchAllData" ma:web="fdbc256c-cc09-4368-9358-2b67dd8755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e9237-0977-4317-a2d4-bab050a511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3796851-217c-4d3c-a237-6adcd252e1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dbc256c-cc09-4368-9358-2b67dd8755d3">3PCVTS4HU5XH-1883732702-652336</_dlc_DocId>
    <lcf76f155ced4ddcb4097134ff3c332f xmlns="b71e9237-0977-4317-a2d4-bab050a511a6">
      <Terms xmlns="http://schemas.microsoft.com/office/infopath/2007/PartnerControls"/>
    </lcf76f155ced4ddcb4097134ff3c332f>
    <TaxCatchAll xmlns="fdbc256c-cc09-4368-9358-2b67dd8755d3" xsi:nil="true"/>
    <_dlc_DocIdUrl xmlns="fdbc256c-cc09-4368-9358-2b67dd8755d3">
      <Url>https://drvc2019.sharepoint.com/sites/HR/_layouts/15/DocIdRedir.aspx?ID=3PCVTS4HU5XH-1883732702-652336</Url>
      <Description>3PCVTS4HU5XH-1883732702-65233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A30805F-085D-3047-A5D4-69C9021570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7BBB32-A016-46CF-8B81-9EAC251085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bc256c-cc09-4368-9358-2b67dd8755d3"/>
    <ds:schemaRef ds:uri="b71e9237-0977-4317-a2d4-bab050a511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E54CCD-83B7-4497-A596-6509A9730D6D}">
  <ds:schemaRefs>
    <ds:schemaRef ds:uri="http://schemas.microsoft.com/office/2006/metadata/properties"/>
    <ds:schemaRef ds:uri="http://schemas.microsoft.com/office/infopath/2007/PartnerControls"/>
    <ds:schemaRef ds:uri="fdbc256c-cc09-4368-9358-2b67dd8755d3"/>
    <ds:schemaRef ds:uri="b71e9237-0977-4317-a2d4-bab050a511a6"/>
  </ds:schemaRefs>
</ds:datastoreItem>
</file>

<file path=customXml/itemProps4.xml><?xml version="1.0" encoding="utf-8"?>
<ds:datastoreItem xmlns:ds="http://schemas.openxmlformats.org/officeDocument/2006/customXml" ds:itemID="{A0CE7F07-290F-435C-889C-4958470AE2E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A987E11-7A44-4326-954B-D5A42CA205E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5</Characters>
  <Application>Microsoft Office Word</Application>
  <DocSecurity>0</DocSecurity>
  <Lines>9</Lines>
  <Paragraphs>2</Paragraphs>
  <ScaleCrop>false</ScaleCrop>
  <Company>Microsoft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gn Intern</dc:creator>
  <cp:lastModifiedBy>Allison Cannon</cp:lastModifiedBy>
  <cp:revision>2</cp:revision>
  <cp:lastPrinted>2022-08-12T16:49:00Z</cp:lastPrinted>
  <dcterms:created xsi:type="dcterms:W3CDTF">2023-05-04T13:35:00Z</dcterms:created>
  <dcterms:modified xsi:type="dcterms:W3CDTF">2023-05-04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64AEBDC1F001459C6184346C55F31F</vt:lpwstr>
  </property>
  <property fmtid="{D5CDD505-2E9C-101B-9397-08002B2CF9AE}" pid="3" name="_dlc_DocIdItemGuid">
    <vt:lpwstr>ea5cdd60-7099-4df8-8dcc-8fe5ba9fb709</vt:lpwstr>
  </property>
  <property fmtid="{D5CDD505-2E9C-101B-9397-08002B2CF9AE}" pid="4" name="MediaServiceImageTags">
    <vt:lpwstr/>
  </property>
</Properties>
</file>